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2F94D28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Processor</w:t>
            </w:r>
            <w:r w:rsidRPr="00165C7D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5F9B4BB8" w:rsidR="00165C7D" w:rsidRDefault="00165C7D" w:rsidP="00165C7D">
            <w:pPr>
              <w:pStyle w:val="Contact"/>
            </w:pPr>
            <w:r>
              <w:t>• Experience using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8B56E" w14:textId="77777777" w:rsidR="00381EE7" w:rsidRDefault="00381EE7" w:rsidP="00590471">
      <w:r>
        <w:separator/>
      </w:r>
    </w:p>
  </w:endnote>
  <w:endnote w:type="continuationSeparator" w:id="0">
    <w:p w14:paraId="5F60501B" w14:textId="77777777" w:rsidR="00381EE7" w:rsidRDefault="00381EE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CE63F" w14:textId="77777777" w:rsidR="00381EE7" w:rsidRDefault="00381EE7" w:rsidP="00590471">
      <w:r>
        <w:separator/>
      </w:r>
    </w:p>
  </w:footnote>
  <w:footnote w:type="continuationSeparator" w:id="0">
    <w:p w14:paraId="7A59090E" w14:textId="77777777" w:rsidR="00381EE7" w:rsidRDefault="00381EE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rgUA1F46dS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1EE7"/>
    <w:rsid w:val="00383D02"/>
    <w:rsid w:val="00384CE1"/>
    <w:rsid w:val="0039597D"/>
    <w:rsid w:val="003D7753"/>
    <w:rsid w:val="004117FA"/>
    <w:rsid w:val="00416F21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659D9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568E8"/>
    <w:rsid w:val="00D8431B"/>
    <w:rsid w:val="00D97481"/>
    <w:rsid w:val="00E26AED"/>
    <w:rsid w:val="00E602F2"/>
    <w:rsid w:val="00E73AB8"/>
    <w:rsid w:val="00E77B5E"/>
    <w:rsid w:val="00E90A60"/>
    <w:rsid w:val="00ED47F7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30</Words>
  <Characters>852</Characters>
  <Application>Microsoft Office Word</Application>
  <DocSecurity>0</DocSecurity>
  <Lines>7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7:00Z</dcterms:created>
  <dcterms:modified xsi:type="dcterms:W3CDTF">2023-12-13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